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950D01" w14:textId="61478088" w:rsidR="00E63CD8" w:rsidRPr="00E63CD8" w:rsidRDefault="002B7D3B" w:rsidP="00EB5247">
      <w:pPr>
        <w:jc w:val="center"/>
        <w:rPr>
          <w:rFonts w:ascii="Arial Black" w:eastAsia="Times New Roman" w:hAnsi="Arial Black" w:cs="Times New Roman"/>
          <w:b/>
          <w:bCs/>
          <w:color w:val="0070C0"/>
          <w:kern w:val="28"/>
          <w:sz w:val="24"/>
          <w:szCs w:val="24"/>
          <w:u w:val="single"/>
          <w14:cntxtAlts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00B111F4" wp14:editId="7F51BAFC">
            <wp:simplePos x="0" y="0"/>
            <wp:positionH relativeFrom="column">
              <wp:align>center</wp:align>
            </wp:positionH>
            <wp:positionV relativeFrom="paragraph">
              <wp:posOffset>38100</wp:posOffset>
            </wp:positionV>
            <wp:extent cx="4242816" cy="2386584"/>
            <wp:effectExtent l="0" t="0" r="571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2816" cy="2386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3CD8" w:rsidRPr="00E63CD8">
        <w:rPr>
          <w:rFonts w:ascii="Arial Black" w:eastAsia="Times New Roman" w:hAnsi="Arial Black" w:cs="Times New Roman"/>
          <w:b/>
          <w:bCs/>
          <w:color w:val="0070C0"/>
          <w:kern w:val="28"/>
          <w:sz w:val="24"/>
          <w:szCs w:val="24"/>
          <w:u w:val="single"/>
          <w14:cntxtAlts/>
        </w:rPr>
        <w:t>John 6.6-21</w:t>
      </w:r>
    </w:p>
    <w:p w14:paraId="1E20A3B3" w14:textId="77777777" w:rsidR="00E63CD8" w:rsidRPr="00E63CD8" w:rsidRDefault="00E63CD8" w:rsidP="00E63CD8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0070C0"/>
          <w:kern w:val="28"/>
          <w:sz w:val="24"/>
          <w:szCs w:val="24"/>
          <w:u w:val="single"/>
          <w14:cntxtAlts/>
        </w:rPr>
      </w:pPr>
      <w:r w:rsidRPr="00E63CD8">
        <w:rPr>
          <w:rFonts w:ascii="Aharoni" w:eastAsia="Times New Roman" w:hAnsi="Aharoni" w:cs="Aharoni" w:hint="cs"/>
          <w:b/>
          <w:bCs/>
          <w:color w:val="0070C0"/>
          <w:kern w:val="28"/>
          <w:sz w:val="24"/>
          <w:szCs w:val="24"/>
          <w:u w:val="single"/>
          <w14:cntxtAlts/>
        </w:rPr>
        <w:t>All Types of Storms</w:t>
      </w:r>
    </w:p>
    <w:p w14:paraId="6534D6AD" w14:textId="77777777" w:rsidR="00E63CD8" w:rsidRPr="00E63CD8" w:rsidRDefault="00E63CD8" w:rsidP="00E63CD8">
      <w:pPr>
        <w:widowControl w:val="0"/>
        <w:spacing w:after="60" w:line="240" w:lineRule="auto"/>
        <w:jc w:val="center"/>
        <w:rPr>
          <w:rFonts w:ascii="Aharoni" w:eastAsia="Times New Roman" w:hAnsi="Aharoni" w:cs="Aharoni" w:hint="cs"/>
          <w:b/>
          <w:bCs/>
          <w:color w:val="0070C0"/>
          <w:kern w:val="28"/>
          <w:sz w:val="24"/>
          <w:szCs w:val="24"/>
          <w14:cntxtAlts/>
        </w:rPr>
      </w:pPr>
      <w:r w:rsidRPr="00E63CD8">
        <w:rPr>
          <w:rFonts w:ascii="Aharoni" w:eastAsia="Times New Roman" w:hAnsi="Aharoni" w:cs="Aharoni" w:hint="cs"/>
          <w:b/>
          <w:bCs/>
          <w:color w:val="0070C0"/>
          <w:kern w:val="28"/>
          <w:sz w:val="24"/>
          <w:szCs w:val="24"/>
          <w14:cntxtAlts/>
        </w:rPr>
        <w:t> </w:t>
      </w:r>
    </w:p>
    <w:p w14:paraId="371CA415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Meanwhile, the disciples were in trouble far away from land, for a strong wind had risen, and they were fighting heavy waves.  Mt. 14.24 NLT</w:t>
      </w:r>
    </w:p>
    <w:p w14:paraId="60CF8F6C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When you are in _______________</w:t>
      </w:r>
    </w:p>
    <w:p w14:paraId="15BDFB41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Health, Wealth &amp; Happiness are upside down and _______________is out of whack.</w:t>
      </w:r>
    </w:p>
    <w:p w14:paraId="345C97FF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Far from LAND</w:t>
      </w:r>
    </w:p>
    <w:p w14:paraId="5F3FF1FE" w14:textId="77777777" w:rsidR="00E63CD8" w:rsidRPr="00E63CD8" w:rsidRDefault="00E63CD8" w:rsidP="00E63CD8">
      <w:pPr>
        <w:widowControl w:val="0"/>
        <w:spacing w:after="60" w:line="240" w:lineRule="auto"/>
        <w:ind w:left="108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re is no _______________in sight</w:t>
      </w:r>
    </w:p>
    <w:p w14:paraId="33338DBE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re is Strong _______________</w:t>
      </w:r>
    </w:p>
    <w:p w14:paraId="5BD17E26" w14:textId="77777777" w:rsidR="00E63CD8" w:rsidRPr="00E63CD8" w:rsidRDefault="00E63CD8" w:rsidP="00E63CD8">
      <w:pPr>
        <w:widowControl w:val="0"/>
        <w:spacing w:after="60" w:line="240" w:lineRule="auto"/>
        <w:ind w:left="108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PROGRESS seems _______________</w:t>
      </w:r>
    </w:p>
    <w:p w14:paraId="0EE166A0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FIGHTING heavy waves</w:t>
      </w:r>
    </w:p>
    <w:p w14:paraId="782AD466" w14:textId="77777777" w:rsidR="00E63CD8" w:rsidRPr="00E63CD8" w:rsidRDefault="00E63CD8" w:rsidP="00E63CD8">
      <w:pPr>
        <w:widowControl w:val="0"/>
        <w:spacing w:after="60" w:line="240" w:lineRule="auto"/>
        <w:ind w:left="108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You are _______________and there is no __________</w:t>
      </w:r>
    </w:p>
    <w:p w14:paraId="1E2349D0" w14:textId="77777777" w:rsidR="00E63CD8" w:rsidRPr="00E63CD8" w:rsidRDefault="00E63CD8" w:rsidP="00E63CD8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4AD374AC" w14:textId="77777777" w:rsidR="00E63CD8" w:rsidRPr="00E63CD8" w:rsidRDefault="00E63CD8" w:rsidP="00E63CD8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0070C0"/>
          <w:kern w:val="28"/>
          <w:sz w:val="24"/>
          <w:szCs w:val="24"/>
          <w:u w:val="single"/>
          <w14:cntxtAlts/>
        </w:rPr>
      </w:pPr>
      <w:r w:rsidRPr="00E63CD8">
        <w:rPr>
          <w:rFonts w:ascii="Aharoni" w:eastAsia="Times New Roman" w:hAnsi="Aharoni" w:cs="Aharoni" w:hint="cs"/>
          <w:b/>
          <w:bCs/>
          <w:color w:val="0070C0"/>
          <w:kern w:val="28"/>
          <w:sz w:val="24"/>
          <w:szCs w:val="24"/>
          <w:u w:val="single"/>
          <w14:cntxtAlts/>
        </w:rPr>
        <w:t>Surviving the Storms</w:t>
      </w:r>
    </w:p>
    <w:p w14:paraId="1D2F4E74" w14:textId="5CF0F73B" w:rsidR="00E63CD8" w:rsidRDefault="00E63CD8" w:rsidP="00EB5247">
      <w:pPr>
        <w:widowControl w:val="0"/>
        <w:spacing w:after="60" w:line="240" w:lineRule="auto"/>
        <w:jc w:val="center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Aharoni" w:eastAsia="Times New Roman" w:hAnsi="Aharoni" w:cs="Aharoni" w:hint="cs"/>
          <w:b/>
          <w:bCs/>
          <w:color w:val="0070C0"/>
          <w:kern w:val="28"/>
          <w:sz w:val="24"/>
          <w:szCs w:val="24"/>
          <w14:cntxtAlts/>
        </w:rPr>
        <w:t> </w:t>
      </w: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They had rowed three or four miles when suddenly they saw Jesus walking on the water toward the boat. They were terrified… Jn 6.19 </w:t>
      </w:r>
      <w:proofErr w:type="gramStart"/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LT</w:t>
      </w:r>
      <w:proofErr w:type="gramEnd"/>
    </w:p>
    <w:p w14:paraId="3BC4A553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3 or 4 miles: How _________ do you have to row before help comes, before there is an answer? How long is not mentioned.</w:t>
      </w:r>
    </w:p>
    <w:p w14:paraId="020741AA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_________is never when or what we expect it to be. What we figure out in our heads is never how it works out.</w:t>
      </w:r>
    </w:p>
    <w:p w14:paraId="6B6EC86F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 _______________is often more terrifying than the storm when we first see it. People often reject the answer because it scares them to death.</w:t>
      </w:r>
    </w:p>
    <w:p w14:paraId="140C3494" w14:textId="77777777" w:rsidR="00E63CD8" w:rsidRPr="00E63CD8" w:rsidRDefault="00E63CD8" w:rsidP="00E63CD8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3349CBB0" w14:textId="77777777" w:rsidR="00E63CD8" w:rsidRPr="00E63CD8" w:rsidRDefault="00E63CD8" w:rsidP="00E63CD8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0070C0"/>
          <w:kern w:val="28"/>
          <w:sz w:val="24"/>
          <w:szCs w:val="24"/>
          <w14:cntxtAlts/>
        </w:rPr>
      </w:pPr>
      <w:r w:rsidRPr="00E63CD8">
        <w:rPr>
          <w:rFonts w:ascii="Aharoni" w:eastAsia="Times New Roman" w:hAnsi="Aharoni" w:cs="Aharoni" w:hint="cs"/>
          <w:b/>
          <w:bCs/>
          <w:color w:val="0070C0"/>
          <w:kern w:val="28"/>
          <w:sz w:val="24"/>
          <w:szCs w:val="24"/>
          <w:u w:val="single"/>
          <w14:cntxtAlts/>
        </w:rPr>
        <w:t>The Daniel Delay Paradox</w:t>
      </w:r>
    </w:p>
    <w:p w14:paraId="3117E213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but he called out to them, "_________  ______ ___________. I AM here!” Jn 6.20 NLT</w:t>
      </w:r>
    </w:p>
    <w:p w14:paraId="7C48C326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lastRenderedPageBreak/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_________was walking on the water toward the boat in the storm. The answer was coming to them.</w:t>
      </w:r>
    </w:p>
    <w:p w14:paraId="0E737741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The ______________________________does not mean He is not answering, it just means the answer is on the way. KEEP _______________! </w:t>
      </w:r>
    </w:p>
    <w:p w14:paraId="7EB2A232" w14:textId="77777777" w:rsidR="00E63CD8" w:rsidRPr="00E63CD8" w:rsidRDefault="00E63CD8" w:rsidP="00E63CD8">
      <w:pPr>
        <w:widowControl w:val="0"/>
        <w:spacing w:after="60" w:line="240" w:lineRule="auto"/>
        <w:ind w:left="108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See Daniel 10.4-19 for whole incident. </w:t>
      </w:r>
    </w:p>
    <w:p w14:paraId="2605511A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"_________  ______ ___________, Daniel.” This is the message He has for all of us no matter what storm we are in. God keeps repeating it over and over.</w:t>
      </w:r>
    </w:p>
    <w:p w14:paraId="35050C84" w14:textId="77777777" w:rsidR="00E63CD8" w:rsidRPr="00E63CD8" w:rsidRDefault="00E63CD8" w:rsidP="00E63CD8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1DBDF507" w14:textId="77777777" w:rsidR="00E63CD8" w:rsidRPr="00E63CD8" w:rsidRDefault="00E63CD8" w:rsidP="00E63CD8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0070C0"/>
          <w:kern w:val="28"/>
          <w:sz w:val="24"/>
          <w:szCs w:val="24"/>
          <w14:cntxtAlts/>
        </w:rPr>
      </w:pPr>
      <w:r w:rsidRPr="00E63CD8">
        <w:rPr>
          <w:rFonts w:ascii="Aharoni" w:eastAsia="Times New Roman" w:hAnsi="Aharoni" w:cs="Aharoni" w:hint="cs"/>
          <w:b/>
          <w:bCs/>
          <w:color w:val="0070C0"/>
          <w:kern w:val="28"/>
          <w:sz w:val="24"/>
          <w:szCs w:val="24"/>
          <w:u w:val="single"/>
          <w14:cntxtAlts/>
        </w:rPr>
        <w:t>The ANSWER</w:t>
      </w:r>
    </w:p>
    <w:p w14:paraId="1B6DD58D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 one who formed you says,</w:t>
      </w:r>
    </w:p>
    <w:p w14:paraId="5FA64B0D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"DO NOT BE AFRAID, for I have ransomed you.</w:t>
      </w:r>
    </w:p>
    <w:p w14:paraId="099A20D8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I have called you by name; you are mine.</w:t>
      </w:r>
    </w:p>
    <w:p w14:paraId="78EAC041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When you go through deep waters,</w:t>
      </w:r>
    </w:p>
    <w:p w14:paraId="60DE69E2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I will be with you.</w:t>
      </w:r>
    </w:p>
    <w:p w14:paraId="4F90EF13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When you go through rivers of difficulty,</w:t>
      </w:r>
    </w:p>
    <w:p w14:paraId="06307BEE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you will not drown.</w:t>
      </w:r>
    </w:p>
    <w:p w14:paraId="0D0F0CA4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When you walk through the fire of oppression,</w:t>
      </w:r>
    </w:p>
    <w:p w14:paraId="1564A561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you will not be burned </w:t>
      </w:r>
      <w:proofErr w:type="gramStart"/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up;</w:t>
      </w:r>
      <w:proofErr w:type="gramEnd"/>
    </w:p>
    <w:p w14:paraId="51293DBF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 flames will not consume you.</w:t>
      </w:r>
    </w:p>
    <w:p w14:paraId="3632BB7A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For I AM the LORD, your God,</w:t>
      </w:r>
    </w:p>
    <w:p w14:paraId="534F1129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 Holy One of Israel, your Savior. Isa. 43.1-2</w:t>
      </w:r>
    </w:p>
    <w:p w14:paraId="1B522392" w14:textId="77777777" w:rsidR="00E63CD8" w:rsidRPr="00E63CD8" w:rsidRDefault="00E63CD8" w:rsidP="00E63CD8">
      <w:pPr>
        <w:widowControl w:val="0"/>
        <w:spacing w:after="60" w:line="240" w:lineRule="auto"/>
        <w:ind w:left="72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392B4B11" w14:textId="77777777" w:rsidR="00E63CD8" w:rsidRPr="00E63CD8" w:rsidRDefault="00E63CD8" w:rsidP="00E63CD8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0070C0"/>
          <w:kern w:val="28"/>
          <w:sz w:val="24"/>
          <w:szCs w:val="24"/>
          <w14:cntxtAlts/>
        </w:rPr>
      </w:pPr>
      <w:r w:rsidRPr="00E63CD8">
        <w:rPr>
          <w:rFonts w:ascii="Aharoni" w:eastAsia="Times New Roman" w:hAnsi="Aharoni" w:cs="Aharoni" w:hint="cs"/>
          <w:b/>
          <w:bCs/>
          <w:color w:val="0070C0"/>
          <w:kern w:val="28"/>
          <w:sz w:val="24"/>
          <w:szCs w:val="24"/>
          <w:u w:val="single"/>
          <w14:cntxtAlts/>
        </w:rPr>
        <w:t>DO Not Fear Because</w:t>
      </w:r>
    </w:p>
    <w:p w14:paraId="4CEB9967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I have _____________ you</w:t>
      </w:r>
    </w:p>
    <w:p w14:paraId="0568D02D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You _____________ to Jesus Now!</w:t>
      </w:r>
    </w:p>
    <w:p w14:paraId="2106F3F7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WHEN _____________ happens </w:t>
      </w:r>
    </w:p>
    <w:p w14:paraId="22CA0540" w14:textId="77777777" w:rsidR="00E63CD8" w:rsidRPr="00E63CD8" w:rsidRDefault="00E63CD8" w:rsidP="00E63CD8">
      <w:pPr>
        <w:widowControl w:val="0"/>
        <w:spacing w:after="60" w:line="240" w:lineRule="auto"/>
        <w:ind w:left="108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Passing through _____________ Waters</w:t>
      </w:r>
    </w:p>
    <w:p w14:paraId="3B383CC5" w14:textId="77777777" w:rsidR="00E63CD8" w:rsidRPr="00E63CD8" w:rsidRDefault="00E63CD8" w:rsidP="00E63CD8">
      <w:pPr>
        <w:widowControl w:val="0"/>
        <w:spacing w:after="60" w:line="240" w:lineRule="auto"/>
        <w:ind w:left="108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Go through rivers of _____________ </w:t>
      </w:r>
    </w:p>
    <w:p w14:paraId="77802735" w14:textId="77777777" w:rsidR="00E63CD8" w:rsidRPr="00E63CD8" w:rsidRDefault="00E63CD8" w:rsidP="00E63CD8">
      <w:pPr>
        <w:widowControl w:val="0"/>
        <w:spacing w:after="60" w:line="240" w:lineRule="auto"/>
        <w:ind w:left="108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Pass through fire of _____________ you will make it without burn or being consumed by the flames.</w:t>
      </w:r>
    </w:p>
    <w:p w14:paraId="0A6D0DB3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_____________ I AM </w:t>
      </w:r>
    </w:p>
    <w:p w14:paraId="14B33FCE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 _____________ = He is in charge so trust</w:t>
      </w:r>
    </w:p>
    <w:p w14:paraId="3BA38905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your _____________ = Heavenly Father</w:t>
      </w:r>
    </w:p>
    <w:p w14:paraId="0BCC4DBA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Your _____________ = The one who rescues</w:t>
      </w:r>
    </w:p>
    <w:p w14:paraId="37CE81EE" w14:textId="77777777" w:rsidR="00E63CD8" w:rsidRPr="00E63CD8" w:rsidRDefault="00E63CD8" w:rsidP="00E63CD8">
      <w:pPr>
        <w:widowControl w:val="0"/>
        <w:spacing w:after="60" w:line="240" w:lineRule="auto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 </w:t>
      </w:r>
    </w:p>
    <w:p w14:paraId="085B6B7E" w14:textId="77777777" w:rsidR="00E63CD8" w:rsidRPr="00E63CD8" w:rsidRDefault="00E63CD8" w:rsidP="00E63CD8">
      <w:pPr>
        <w:widowControl w:val="0"/>
        <w:spacing w:after="60" w:line="240" w:lineRule="auto"/>
        <w:jc w:val="center"/>
        <w:rPr>
          <w:rFonts w:ascii="Aharoni" w:eastAsia="Times New Roman" w:hAnsi="Aharoni" w:cs="Aharoni"/>
          <w:b/>
          <w:bCs/>
          <w:color w:val="0070C0"/>
          <w:kern w:val="28"/>
          <w:sz w:val="24"/>
          <w:szCs w:val="24"/>
          <w14:cntxtAlts/>
        </w:rPr>
      </w:pPr>
      <w:r w:rsidRPr="00E63CD8">
        <w:rPr>
          <w:rFonts w:ascii="Aharoni" w:eastAsia="Times New Roman" w:hAnsi="Aharoni" w:cs="Aharoni" w:hint="cs"/>
          <w:b/>
          <w:bCs/>
          <w:color w:val="0070C0"/>
          <w:kern w:val="28"/>
          <w:sz w:val="24"/>
          <w:szCs w:val="24"/>
          <w:u w:val="single"/>
          <w14:cntxtAlts/>
        </w:rPr>
        <w:t>Storms: Take Away for Today</w:t>
      </w:r>
    </w:p>
    <w:p w14:paraId="3637870F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 w:hint="cs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re are all types of storms and they _____________ be avoided in life, Sorry.</w:t>
      </w:r>
    </w:p>
    <w:p w14:paraId="0B450C77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e first key to surviving storms is to not give up and _____________ _____________ .</w:t>
      </w:r>
    </w:p>
    <w:p w14:paraId="72FBE5AD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lastRenderedPageBreak/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No matter how long the delay _____________  BE _____________ the answer is on the way.</w:t>
      </w:r>
    </w:p>
    <w:p w14:paraId="44A723BF" w14:textId="77777777" w:rsidR="00E63CD8" w:rsidRPr="00E63CD8" w:rsidRDefault="00E63CD8" w:rsidP="00E63CD8">
      <w:pPr>
        <w:widowControl w:val="0"/>
        <w:spacing w:after="60" w:line="240" w:lineRule="auto"/>
        <w:ind w:left="36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_____________ the I AM , ransomed you, you belong to HIM and HE will help you…</w:t>
      </w:r>
    </w:p>
    <w:p w14:paraId="5B1320A4" w14:textId="77777777" w:rsidR="00E63CD8" w:rsidRPr="00E63CD8" w:rsidRDefault="00E63CD8" w:rsidP="00E63CD8">
      <w:pPr>
        <w:widowControl w:val="0"/>
        <w:spacing w:after="60" w:line="240" w:lineRule="auto"/>
        <w:ind w:left="108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through _____________ Waters</w:t>
      </w:r>
    </w:p>
    <w:p w14:paraId="07D80DA5" w14:textId="77777777" w:rsidR="00E63CD8" w:rsidRPr="00E63CD8" w:rsidRDefault="00E63CD8" w:rsidP="00E63CD8">
      <w:pPr>
        <w:widowControl w:val="0"/>
        <w:spacing w:after="60" w:line="240" w:lineRule="auto"/>
        <w:ind w:left="108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through rivers of _____________ </w:t>
      </w:r>
    </w:p>
    <w:p w14:paraId="06903329" w14:textId="77777777" w:rsidR="00E63CD8" w:rsidRPr="00E63CD8" w:rsidRDefault="00E63CD8" w:rsidP="00E63CD8">
      <w:pPr>
        <w:widowControl w:val="0"/>
        <w:spacing w:after="60" w:line="240" w:lineRule="auto"/>
        <w:ind w:left="1080" w:hanging="360"/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 xml:space="preserve">Pass through fire of _____________ </w:t>
      </w:r>
    </w:p>
    <w:p w14:paraId="3AE18CCF" w14:textId="1DF0800D" w:rsidR="00E63CD8" w:rsidRPr="00E63CD8" w:rsidRDefault="00E63CD8" w:rsidP="00A8647E">
      <w:pPr>
        <w:widowControl w:val="0"/>
        <w:spacing w:after="60" w:line="240" w:lineRule="auto"/>
        <w:ind w:left="360" w:hanging="360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  <w:r w:rsidRPr="00E63CD8">
        <w:rPr>
          <w:rFonts w:ascii="Symbol" w:eastAsia="Times New Roman" w:hAnsi="Symbol" w:cs="Times New Roman"/>
          <w:color w:val="000000"/>
          <w:kern w:val="28"/>
          <w:sz w:val="20"/>
          <w:szCs w:val="20"/>
          <w:lang w:val="x-none"/>
          <w14:ligatures w14:val="standard"/>
          <w14:cntxtAlts/>
        </w:rPr>
        <w:t>¨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ligatures w14:val="standard"/>
          <w14:cntxtAlts/>
        </w:rPr>
        <w:t> </w:t>
      </w:r>
      <w:r w:rsidRPr="00E63CD8">
        <w:rPr>
          <w:rFonts w:ascii="Calibri" w:eastAsia="Times New Roman" w:hAnsi="Calibri" w:cs="Calibri"/>
          <w:color w:val="000000"/>
          <w:kern w:val="28"/>
          <w:sz w:val="24"/>
          <w:szCs w:val="24"/>
          <w14:cntxtAlts/>
        </w:rPr>
        <w:t>Storms _____________ : “and immediately they arrived at their destination!”</w:t>
      </w:r>
      <w:r w:rsidRPr="00E63CD8"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</w:p>
    <w:p w14:paraId="570E883B" w14:textId="2E1E2528" w:rsidR="00EF37A3" w:rsidRPr="00DE5A02" w:rsidRDefault="00EF37A3" w:rsidP="00EF37A3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kern w:val="28"/>
          <w:sz w:val="20"/>
          <w:szCs w:val="20"/>
          <w14:cntxtAlts/>
        </w:rPr>
      </w:pPr>
    </w:p>
    <w:p w14:paraId="05A502ED" w14:textId="56032D19" w:rsidR="00DE5A02" w:rsidRDefault="00A8647E" w:rsidP="00A8647E">
      <w:pPr>
        <w:jc w:val="center"/>
      </w:pPr>
      <w:r>
        <w:rPr>
          <w:noProof/>
        </w:rPr>
        <w:drawing>
          <wp:inline distT="0" distB="0" distL="0" distR="0" wp14:anchorId="78182612" wp14:editId="732CC11D">
            <wp:extent cx="4057352" cy="6589986"/>
            <wp:effectExtent l="0" t="0" r="63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916" cy="66526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E5A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tjA0szA2MDI3tjBX0lEKTi0uzszPAykwqgUAgZro6CwAAAA="/>
  </w:docVars>
  <w:rsids>
    <w:rsidRoot w:val="00DE5A02"/>
    <w:rsid w:val="001A3E30"/>
    <w:rsid w:val="002B7D3B"/>
    <w:rsid w:val="00523CB9"/>
    <w:rsid w:val="00725003"/>
    <w:rsid w:val="007C061C"/>
    <w:rsid w:val="00984BF6"/>
    <w:rsid w:val="00A8647E"/>
    <w:rsid w:val="00AD57F7"/>
    <w:rsid w:val="00D04250"/>
    <w:rsid w:val="00DE5A02"/>
    <w:rsid w:val="00E3673C"/>
    <w:rsid w:val="00E63CD8"/>
    <w:rsid w:val="00EB5247"/>
    <w:rsid w:val="00EF3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7821E7D"/>
  <w15:chartTrackingRefBased/>
  <w15:docId w15:val="{E42AC5EB-5719-4DE0-A88E-EB146A07D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2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Highlands</dc:creator>
  <cp:keywords/>
  <dc:description/>
  <cp:lastModifiedBy>Bob Highlands</cp:lastModifiedBy>
  <cp:revision>7</cp:revision>
  <dcterms:created xsi:type="dcterms:W3CDTF">2021-02-18T23:17:00Z</dcterms:created>
  <dcterms:modified xsi:type="dcterms:W3CDTF">2021-02-18T23:21:00Z</dcterms:modified>
</cp:coreProperties>
</file>